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1F6E0AC6" w:rsidR="0051645F" w:rsidRPr="00987274" w:rsidRDefault="00987274" w:rsidP="0051645F">
      <w:pPr>
        <w:jc w:val="center"/>
        <w:rPr>
          <w:b/>
          <w:bCs/>
          <w:sz w:val="32"/>
          <w:szCs w:val="32"/>
        </w:rPr>
      </w:pPr>
      <w:r w:rsidRPr="00987274">
        <w:rPr>
          <w:b/>
          <w:bCs/>
          <w:sz w:val="32"/>
          <w:szCs w:val="32"/>
        </w:rPr>
        <w:t>(</w:t>
      </w:r>
      <w:r w:rsidR="00165B4A">
        <w:rPr>
          <w:b/>
          <w:bCs/>
          <w:sz w:val="32"/>
          <w:szCs w:val="32"/>
        </w:rPr>
        <w:t>Washington</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55FB913" w:rsidR="00723DEF" w:rsidRDefault="00165B4A" w:rsidP="0051645F">
            <w:r>
              <w:t>Washington</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9B79C" w14:textId="77777777" w:rsidR="005857BC" w:rsidRDefault="005857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9EDBB5C" w:rsidR="00CB37D9" w:rsidRPr="005857BC" w:rsidRDefault="00CB37D9" w:rsidP="005857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C1FEA" w14:textId="77777777" w:rsidR="005857BC" w:rsidRDefault="005857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968D6" w14:textId="77777777" w:rsidR="005857BC" w:rsidRDefault="005857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1921437" w:rsidR="00AD6FC0" w:rsidRPr="005857BC" w:rsidRDefault="00AD6FC0" w:rsidP="005857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37265" w14:textId="77777777" w:rsidR="005857BC" w:rsidRDefault="005857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0550480">
    <w:abstractNumId w:val="2"/>
  </w:num>
  <w:num w:numId="2" w16cid:durableId="1690522916">
    <w:abstractNumId w:val="1"/>
  </w:num>
  <w:num w:numId="3" w16cid:durableId="4714055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65B4A"/>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857BC"/>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73</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